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0D6" w:rsidRDefault="001010D6" w:rsidP="001010D6">
      <w:pPr>
        <w:rPr>
          <w:noProof/>
          <w:color w:val="555252"/>
          <w:lang w:val="en-US" w:bidi="ar-SA"/>
        </w:rPr>
      </w:pPr>
      <w:bookmarkStart w:id="0" w:name="_GoBack"/>
      <w:bookmarkEnd w:id="0"/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3590925</wp:posOffset>
                </wp:positionV>
                <wp:extent cx="4647565" cy="346710"/>
                <wp:effectExtent l="3810" t="3810" r="0" b="1905"/>
                <wp:wrapNone/>
                <wp:docPr id="1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64.55pt;margin-top:282.75pt;width:365.95pt;height:27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6161405</wp:posOffset>
                </wp:positionV>
                <wp:extent cx="4647565" cy="346710"/>
                <wp:effectExtent l="381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0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27" type="#_x0000_t202" style="position:absolute;margin-left:164.55pt;margin-top:485.15pt;width:365.95pt;height:27.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Qj6uQIAAME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0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6424295</wp:posOffset>
                </wp:positionV>
                <wp:extent cx="4647565" cy="358775"/>
                <wp:effectExtent l="3810" t="1905" r="0" b="1270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2049BD" w:rsidP="00DF15E1">
                            <w:pP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r w:rsid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imply demi look like nice printing n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28" type="#_x0000_t202" style="position:absolute;margin-left:164.55pt;margin-top:505.85pt;width:365.95pt;height:28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r w:rsid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imply demi look like nice printing now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082800</wp:posOffset>
                </wp:positionH>
                <wp:positionV relativeFrom="paragraph">
                  <wp:posOffset>5760720</wp:posOffset>
                </wp:positionV>
                <wp:extent cx="4647565" cy="470535"/>
                <wp:effectExtent l="0" t="0" r="3810" b="63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DF15E1" w:rsidRDefault="00950E5F">
                            <w:pPr>
                              <w:rPr>
                                <w:rFonts w:ascii="Raleway SemiBold" w:hAnsi="Raleway SemiBold"/>
                                <w:color w:val="2F5496" w:themeColor="accent5" w:themeShade="B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SemiBold" w:hAnsi="Raleway SemiBold"/>
                                <w:color w:val="2F5496" w:themeColor="accent5" w:themeShade="BF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164pt;margin-top:453.6pt;width:365.95pt;height:37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tqwuw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" filled="f" stroked="f">
                <v:textbox>
                  <w:txbxContent>
                    <w:p w:rsidR="002049BD" w:rsidRPr="00DF15E1" w:rsidRDefault="00950E5F">
                      <w:pPr>
                        <w:rPr>
                          <w:rFonts w:ascii="Raleway SemiBold" w:hAnsi="Raleway SemiBold"/>
                          <w:color w:val="2F5496" w:themeColor="accent5" w:themeShade="BF"/>
                          <w:sz w:val="40"/>
                          <w:szCs w:val="40"/>
                          <w:lang w:val="en-US"/>
                        </w:rPr>
                      </w:pPr>
                      <w:r w:rsidRPr="00DF15E1">
                        <w:rPr>
                          <w:rFonts w:ascii="Raleway SemiBold" w:hAnsi="Raleway SemiBold"/>
                          <w:color w:val="2F5496" w:themeColor="accent5" w:themeShade="BF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6760845</wp:posOffset>
                </wp:positionV>
                <wp:extent cx="4647565" cy="346710"/>
                <wp:effectExtent l="3810" t="0" r="0" b="0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esign School (20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0" type="#_x0000_t202" style="position:absolute;margin-left:164.55pt;margin-top:532.35pt;width:365.95pt;height:27.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esign School (20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7018020</wp:posOffset>
                </wp:positionV>
                <wp:extent cx="4647565" cy="1852295"/>
                <wp:effectExtent l="0" t="0" r="0" b="0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5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ummy text ever since the 1500s, galley of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1" type="#_x0000_t202" style="position:absolute;margin-left:164.55pt;margin-top:552.6pt;width:365.95pt;height:14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0LXuQ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" filled="f" stroked="f">
                <v:textbox>
                  <w:txbxContent>
                    <w:p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ummy text ever since the 1500s, galley of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1368425</wp:posOffset>
                </wp:positionV>
                <wp:extent cx="4647565" cy="346710"/>
                <wp:effectExtent l="381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2" type="#_x0000_t202" style="position:absolute;margin-left:164.55pt;margin-top:107.75pt;width:365.95pt;height:27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h2kugIAAME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1631315</wp:posOffset>
                </wp:positionV>
                <wp:extent cx="4647565" cy="2043430"/>
                <wp:effectExtent l="381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43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D7302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3" type="#_x0000_t202" style="position:absolute;margin-left:164.55pt;margin-top:128.45pt;width:365.95pt;height:160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TUHvAIAAMM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" filled="f" stroked="f">
                <v:textbox>
                  <w:txbxContent>
                    <w:p w:rsidR="007D7302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2083435</wp:posOffset>
                </wp:positionH>
                <wp:positionV relativeFrom="paragraph">
                  <wp:posOffset>-345440</wp:posOffset>
                </wp:positionV>
                <wp:extent cx="4647565" cy="372110"/>
                <wp:effectExtent l="0" t="0" r="0" b="889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0FBD" w:rsidRPr="00DF15E1" w:rsidRDefault="00950E5F">
                            <w:pPr>
                              <w:rPr>
                                <w:rFonts w:ascii="Raleway SemiBold" w:hAnsi="Raleway SemiBold"/>
                                <w:color w:val="2F5496" w:themeColor="accent5" w:themeShade="B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SemiBold" w:hAnsi="Raleway SemiBold"/>
                                <w:color w:val="2F5496" w:themeColor="accent5" w:themeShade="BF"/>
                                <w:sz w:val="40"/>
                                <w:szCs w:val="4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4" type="#_x0000_t202" style="position:absolute;margin-left:164.05pt;margin-top:-27.2pt;width:365.95pt;height:29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" filled="f" stroked="f">
                <v:textbox>
                  <w:txbxContent>
                    <w:p w:rsidR="00E10FBD" w:rsidRPr="00DF15E1" w:rsidRDefault="00950E5F">
                      <w:pPr>
                        <w:rPr>
                          <w:rFonts w:ascii="Raleway SemiBold" w:hAnsi="Raleway SemiBold"/>
                          <w:color w:val="2F5496" w:themeColor="accent5" w:themeShade="BF"/>
                          <w:sz w:val="40"/>
                          <w:szCs w:val="40"/>
                          <w:lang w:val="en-US"/>
                        </w:rPr>
                      </w:pPr>
                      <w:r w:rsidRPr="00DF15E1">
                        <w:rPr>
                          <w:rFonts w:ascii="Raleway SemiBold" w:hAnsi="Raleway SemiBold"/>
                          <w:color w:val="2F5496" w:themeColor="accent5" w:themeShade="BF"/>
                          <w:sz w:val="40"/>
                          <w:szCs w:val="4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27289</wp:posOffset>
                </wp:positionV>
                <wp:extent cx="4647565" cy="346710"/>
                <wp:effectExtent l="381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2022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5" type="#_x0000_t202" style="position:absolute;margin-left:164.55pt;margin-top:2.15pt;width:365.95pt;height:27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2022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775970</wp:posOffset>
                </wp:positionH>
                <wp:positionV relativeFrom="paragraph">
                  <wp:posOffset>7411085</wp:posOffset>
                </wp:positionV>
                <wp:extent cx="2532380" cy="1287145"/>
                <wp:effectExtent l="0" t="0" r="0" b="8255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87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6E0B" w:rsidRPr="00950E5F" w:rsidRDefault="00016E0B" w:rsidP="00DF15E1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DF15E1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</w:p>
                          <w:p w:rsidR="00016E0B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</w:p>
                          <w:p w:rsidR="00DF15E1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123 lorem ipsum, street #01,</w:t>
                            </w:r>
                          </w:p>
                          <w:p w:rsidR="00DF15E1" w:rsidRPr="00950E5F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6" type="#_x0000_t202" style="position:absolute;margin-left:-61.1pt;margin-top:583.55pt;width:199.4pt;height:101.3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bX2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" filled="f" stroked="f">
                <v:textbox>
                  <w:txbxContent>
                    <w:p w:rsidR="00016E0B" w:rsidRPr="00950E5F" w:rsidRDefault="00016E0B" w:rsidP="00DF15E1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DF15E1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</w:p>
                    <w:p w:rsidR="00016E0B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</w:p>
                    <w:p w:rsidR="00DF15E1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123 lorem ipsum, street #01,</w:t>
                      </w:r>
                    </w:p>
                    <w:p w:rsidR="00DF15E1" w:rsidRPr="00950E5F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-753745</wp:posOffset>
                </wp:positionH>
                <wp:positionV relativeFrom="paragraph">
                  <wp:posOffset>6855460</wp:posOffset>
                </wp:positionV>
                <wp:extent cx="2487930" cy="555625"/>
                <wp:effectExtent l="0" t="0" r="0" b="0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55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6E0B" w:rsidRPr="00950E5F" w:rsidRDefault="00DF15E1" w:rsidP="00016E0B">
                            <w:pPr>
                              <w:jc w:val="center"/>
                              <w:rPr>
                                <w:rFonts w:ascii="Raleway regular" w:hAnsi="Raleway regular"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  <w:t>David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7" type="#_x0000_t202" style="position:absolute;margin-left:-59.35pt;margin-top:539.8pt;width:195.9pt;height:43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PcM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" filled="f" stroked="f">
                <v:textbox>
                  <w:txbxContent>
                    <w:p w:rsidR="00016E0B" w:rsidRPr="00950E5F" w:rsidRDefault="00DF15E1" w:rsidP="00016E0B">
                      <w:pPr>
                        <w:jc w:val="center"/>
                        <w:rPr>
                          <w:rFonts w:ascii="Raleway regular" w:hAnsi="Raleway regular"/>
                          <w:color w:val="FFFFFF" w:themeColor="background1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Raleway regular" w:hAnsi="Raleway regular"/>
                          <w:color w:val="FFFFFF" w:themeColor="background1"/>
                          <w:sz w:val="44"/>
                          <w:szCs w:val="44"/>
                          <w:lang w:val="en-US"/>
                        </w:rPr>
                        <w:t>David Wat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4394200</wp:posOffset>
                </wp:positionV>
                <wp:extent cx="2645410" cy="276225"/>
                <wp:effectExtent l="0" t="0" r="2540" b="9525"/>
                <wp:wrapNone/>
                <wp:docPr id="19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276225"/>
                        </a:xfrm>
                        <a:prstGeom prst="rect">
                          <a:avLst/>
                        </a:prstGeom>
                        <a:solidFill>
                          <a:srgbClr val="2E2D2D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21A1B" id="Rectangle 30" o:spid="_x0000_s1026" style="position:absolute;margin-left:-1in;margin-top:346pt;width:208.3pt;height:21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" fillcolor="#2e2d2d" stroked="f"/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643890</wp:posOffset>
                </wp:positionH>
                <wp:positionV relativeFrom="paragraph">
                  <wp:posOffset>-508635</wp:posOffset>
                </wp:positionV>
                <wp:extent cx="2281555" cy="4293235"/>
                <wp:effectExtent l="0" t="0" r="0" b="0"/>
                <wp:wrapNone/>
                <wp:docPr id="2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293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2375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setting industry been the look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g industry been the industry and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DF15E1" w:rsidRP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and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ing industry been the industry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8" type="#_x0000_t202" style="position:absolute;margin-left:-50.7pt;margin-top:-40.05pt;width:179.65pt;height:338.0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pVTvQ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" filled="f" stroked="f">
                <v:textbox>
                  <w:txbxContent>
                    <w:p w:rsidR="009E2375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setting industry been the look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's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g industry been the industry and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:rsidR="00DF15E1" w:rsidRP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and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ing industry been the industry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641985</wp:posOffset>
                </wp:positionH>
                <wp:positionV relativeFrom="paragraph">
                  <wp:posOffset>3992880</wp:posOffset>
                </wp:positionV>
                <wp:extent cx="2281555" cy="403225"/>
                <wp:effectExtent l="0" t="0" r="0" b="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2375" w:rsidRPr="00950E5F" w:rsidRDefault="001010D6">
                            <w:pPr>
                              <w:rPr>
                                <w:rFonts w:ascii="Raleway SemiBold" w:hAnsi="Raleway SemiBold"/>
                                <w:color w:val="F6EEEF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F6EEEF"/>
                                <w:sz w:val="40"/>
                                <w:szCs w:val="40"/>
                                <w:lang w:val="en-US"/>
                              </w:rPr>
                              <w:t>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9" type="#_x0000_t202" style="position:absolute;margin-left:-50.55pt;margin-top:314.4pt;width:179.65pt;height:31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dQWug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" filled="f" stroked="f">
                <v:textbox>
                  <w:txbxContent>
                    <w:p w:rsidR="009E2375" w:rsidRPr="00950E5F" w:rsidRDefault="001010D6">
                      <w:pPr>
                        <w:rPr>
                          <w:rFonts w:ascii="Raleway SemiBold" w:hAnsi="Raleway SemiBold"/>
                          <w:color w:val="F6EEEF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Raleway SemiBold" w:hAnsi="Raleway SemiBold"/>
                          <w:color w:val="F6EEEF"/>
                          <w:sz w:val="40"/>
                          <w:szCs w:val="40"/>
                          <w:lang w:val="en-US"/>
                        </w:rPr>
                        <w:t>Ab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margin">
                  <wp:posOffset>-914400</wp:posOffset>
                </wp:positionV>
                <wp:extent cx="2645410" cy="5226050"/>
                <wp:effectExtent l="0" t="0" r="2540" b="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5226050"/>
                        </a:xfrm>
                        <a:prstGeom prst="rect">
                          <a:avLst/>
                        </a:prstGeom>
                        <a:solidFill>
                          <a:srgbClr val="2E2D2D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4DC408" id="Rectangle 4" o:spid="_x0000_s1026" style="position:absolute;margin-left:-1in;margin-top:-1in;width:208.3pt;height:41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" fillcolor="#2e2d2d" stroked="f">
                <w10:wrap anchory="margin"/>
              </v:rect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5439" behindDoc="0" locked="0" layoutInCell="1" allowOverlap="1" wp14:anchorId="1A1C431A" wp14:editId="4947068D">
                <wp:simplePos x="0" y="0"/>
                <wp:positionH relativeFrom="column">
                  <wp:posOffset>-914400</wp:posOffset>
                </wp:positionH>
                <wp:positionV relativeFrom="paragraph">
                  <wp:posOffset>4572000</wp:posOffset>
                </wp:positionV>
                <wp:extent cx="2645410" cy="4572000"/>
                <wp:effectExtent l="0" t="0" r="2540" b="0"/>
                <wp:wrapNone/>
                <wp:docPr id="2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4572000"/>
                        </a:xfrm>
                        <a:prstGeom prst="rect">
                          <a:avLst/>
                        </a:prstGeom>
                        <a:solidFill>
                          <a:srgbClr val="3E3C3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6A6638" id="Rectangle 30" o:spid="_x0000_s1026" style="position:absolute;margin-left:-1in;margin-top:5in;width:208.3pt;height:5in;z-index:251645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" fillcolor="#3e3c3c" stroked="f"/>
            </w:pict>
          </mc:Fallback>
        </mc:AlternateContent>
      </w:r>
    </w:p>
    <w:p w:rsidR="00A34CBE" w:rsidRDefault="001010D6" w:rsidP="001010D6"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2090057</wp:posOffset>
                </wp:positionH>
                <wp:positionV relativeFrom="paragraph">
                  <wp:posOffset>82385</wp:posOffset>
                </wp:positionV>
                <wp:extent cx="4543813" cy="994410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3813" cy="994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40" type="#_x0000_t202" style="position:absolute;margin-left:164.55pt;margin-top:6.5pt;width:357.8pt;height:78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" filled="f" stroked="f">
                <v:textbox>
                  <w:txbxContent>
                    <w:p w:rsidR="002049BD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083435</wp:posOffset>
                </wp:positionH>
                <wp:positionV relativeFrom="paragraph">
                  <wp:posOffset>3572494</wp:posOffset>
                </wp:positionV>
                <wp:extent cx="4647565" cy="1892596"/>
                <wp:effectExtent l="0" t="0" r="0" b="0"/>
                <wp:wrapNone/>
                <wp:docPr id="1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92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1" type="#_x0000_t202" style="position:absolute;margin-left:164.05pt;margin-top:281.3pt;width:365.95pt;height:14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l3TuQIAAMQ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" filled="f" stroked="f">
                <v:textbox>
                  <w:txbxContent>
                    <w:p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3691626</wp:posOffset>
                </wp:positionV>
                <wp:extent cx="2645410" cy="395605"/>
                <wp:effectExtent l="0" t="0" r="2540" b="4445"/>
                <wp:wrapNone/>
                <wp:docPr id="2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395605"/>
                        </a:xfrm>
                        <a:prstGeom prst="rect">
                          <a:avLst/>
                        </a:prstGeom>
                        <a:solidFill>
                          <a:srgbClr val="55525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75DB9F" id="Rectangle 8" o:spid="_x0000_s1026" style="position:absolute;margin-left:-1in;margin-top:290.7pt;width:208.3pt;height:31.1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" fillcolor="#555252" stroked="f"/>
            </w:pict>
          </mc:Fallback>
        </mc:AlternateContent>
      </w:r>
      <w:r>
        <w:rPr>
          <w:noProof/>
          <w:color w:val="555252"/>
          <w:lang w:val="en-US" w:bidi="ar-SA"/>
        </w:rPr>
        <w:drawing>
          <wp:anchor distT="0" distB="0" distL="114300" distR="114300" simplePos="0" relativeHeight="251668992" behindDoc="0" locked="0" layoutInCell="1" allowOverlap="1">
            <wp:simplePos x="0" y="0"/>
            <wp:positionH relativeFrom="column">
              <wp:posOffset>-349071</wp:posOffset>
            </wp:positionH>
            <wp:positionV relativeFrom="paragraph">
              <wp:posOffset>4611939</wp:posOffset>
            </wp:positionV>
            <wp:extent cx="1676400" cy="185229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exels-italo-melo-2379005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06"/>
                    <a:stretch/>
                  </pic:blipFill>
                  <pic:spPr bwMode="auto">
                    <a:xfrm>
                      <a:off x="0" y="0"/>
                      <a:ext cx="1676400" cy="1852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1884045</wp:posOffset>
                </wp:positionH>
                <wp:positionV relativeFrom="margin">
                  <wp:posOffset>-914400</wp:posOffset>
                </wp:positionV>
                <wp:extent cx="101600" cy="10058400"/>
                <wp:effectExtent l="0" t="0" r="0" b="0"/>
                <wp:wrapNone/>
                <wp:docPr id="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10058400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F124F" id="Rectangle 27" o:spid="_x0000_s1026" style="position:absolute;margin-left:148.35pt;margin-top:-1in;width:8pt;height:11in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" fillcolor="#d7d7d7" stroked="f">
                <w10:wrap anchory="margin"/>
              </v:rect>
            </w:pict>
          </mc:Fallback>
        </mc:AlternateContent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1731010</wp:posOffset>
                </wp:positionH>
                <wp:positionV relativeFrom="margin">
                  <wp:posOffset>-914400</wp:posOffset>
                </wp:positionV>
                <wp:extent cx="153035" cy="10058400"/>
                <wp:effectExtent l="0" t="0" r="0" b="0"/>
                <wp:wrapNone/>
                <wp:docPr id="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035" cy="100584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75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5">
                                <a:lumMod val="75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5">
                                <a:lumMod val="75000"/>
                                <a:shade val="100000"/>
                                <a:satMod val="115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98744B" id="Rectangle 26" o:spid="_x0000_s1026" style="position:absolute;margin-left:136.3pt;margin-top:-1in;width:12.05pt;height:11in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" fillcolor="#2f5496 [2408]" stroked="f">
                <v:fill color2="#2f5496 [2408]" rotate="t" angle="90" colors="0 #132c5a;.5 #204484;1 #28529e" focus="100%" type="gradient"/>
                <w10:wrap anchory="margin"/>
              </v:rect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Raleway 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TA3NjIxNTGyNDVU0lEKTi0uzszPAykwrAUAUbIefiwAAAA="/>
  </w:docVars>
  <w:rsids>
    <w:rsidRoot w:val="004B40F6"/>
    <w:rsid w:val="00016E0B"/>
    <w:rsid w:val="001010D6"/>
    <w:rsid w:val="002049BD"/>
    <w:rsid w:val="003159DE"/>
    <w:rsid w:val="00375E5E"/>
    <w:rsid w:val="004B40F6"/>
    <w:rsid w:val="005B52E0"/>
    <w:rsid w:val="005B7491"/>
    <w:rsid w:val="005E3F5E"/>
    <w:rsid w:val="00701D54"/>
    <w:rsid w:val="00742A2A"/>
    <w:rsid w:val="007D7302"/>
    <w:rsid w:val="00850C92"/>
    <w:rsid w:val="008E4F6F"/>
    <w:rsid w:val="00950E5F"/>
    <w:rsid w:val="009E2375"/>
    <w:rsid w:val="00A34CBE"/>
    <w:rsid w:val="00AA1EDD"/>
    <w:rsid w:val="00B47B16"/>
    <w:rsid w:val="00BC046B"/>
    <w:rsid w:val="00BF7866"/>
    <w:rsid w:val="00D7426A"/>
    <w:rsid w:val="00DA28D2"/>
    <w:rsid w:val="00DF15E1"/>
    <w:rsid w:val="00E0493D"/>
    <w:rsid w:val="00E10FBD"/>
    <w:rsid w:val="00E225FB"/>
    <w:rsid w:val="00F43695"/>
    <w:rsid w:val="00F44A34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2fafd,#555252,#a17837,#f6eeef,#b98f93,#7a5c62,#5683a5,#d6eff4"/>
    </o:shapedefaults>
    <o:shapelayout v:ext="edit">
      <o:idmap v:ext="edit" data="1"/>
    </o:shapelayout>
  </w:shapeDefaults>
  <w:decimalSymbol w:val="."/>
  <w:listSeparator w:val=","/>
  <w14:docId w14:val="021F5AA8"/>
  <w15:chartTrackingRefBased/>
  <w15:docId w15:val="{EBBB34AE-54A1-45A9-9911-AE3DFE14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15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Windows User</cp:lastModifiedBy>
  <cp:revision>2</cp:revision>
  <dcterms:created xsi:type="dcterms:W3CDTF">2022-03-28T14:27:00Z</dcterms:created>
  <dcterms:modified xsi:type="dcterms:W3CDTF">2022-03-28T14:27:00Z</dcterms:modified>
</cp:coreProperties>
</file>